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3374D4" w14:textId="324BBF4C" w:rsidR="00BA5EF9" w:rsidRDefault="005D1EA3" w:rsidP="005D1EA3">
      <w:pPr>
        <w:pStyle w:val="a5"/>
        <w:spacing w:line="360" w:lineRule="auto"/>
        <w:jc w:val="center"/>
        <w:rPr>
          <w:rFonts w:ascii="Times New Roman" w:eastAsia="標楷體" w:hAnsi="Times New Roman" w:cs="Times New Roman"/>
          <w:b/>
          <w:sz w:val="32"/>
          <w:szCs w:val="40"/>
        </w:rPr>
      </w:pPr>
      <w:r w:rsidRPr="005D1EA3">
        <w:rPr>
          <w:rFonts w:eastAsia="標楷體" w:cstheme="minorHAnsi" w:hint="eastAsia"/>
          <w:b/>
          <w:sz w:val="32"/>
          <w:szCs w:val="40"/>
        </w:rPr>
        <w:t>TQF</w:t>
      </w:r>
      <w:r w:rsidRPr="005D1EA3">
        <w:rPr>
          <w:rFonts w:eastAsia="標楷體" w:cstheme="minorHAnsi" w:hint="eastAsia"/>
          <w:b/>
          <w:sz w:val="32"/>
          <w:szCs w:val="40"/>
        </w:rPr>
        <w:t>機能性食品品質驗證方案申請驗證聲明書</w:t>
      </w:r>
    </w:p>
    <w:p w14:paraId="39CE7538" w14:textId="77777777" w:rsidR="005D1EA3" w:rsidRPr="005D1EA3" w:rsidRDefault="005D1EA3" w:rsidP="005D1EA3">
      <w:pPr>
        <w:snapToGrid w:val="0"/>
        <w:spacing w:line="360" w:lineRule="auto"/>
        <w:jc w:val="both"/>
        <w:rPr>
          <w:rFonts w:ascii="Calibri" w:eastAsia="標楷體" w:hAnsi="Calibri" w:cs="Calibri"/>
          <w:szCs w:val="40"/>
        </w:rPr>
      </w:pPr>
      <w:r w:rsidRPr="005D1EA3">
        <w:rPr>
          <w:rFonts w:ascii="Calibri" w:eastAsia="標楷體" w:hAnsi="Calibri" w:cs="Calibri" w:hint="eastAsia"/>
          <w:szCs w:val="40"/>
        </w:rPr>
        <w:t>本公司已充分認知、瞭解並願遵循以下事項：</w:t>
      </w:r>
    </w:p>
    <w:p w14:paraId="4073B418" w14:textId="31D2D664" w:rsidR="005D1EA3" w:rsidRPr="008A502E" w:rsidRDefault="005D1EA3" w:rsidP="005D1EA3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r w:rsidRPr="005D1EA3">
        <w:rPr>
          <w:rFonts w:ascii="Calibri" w:eastAsia="標楷體" w:hAnsi="Calibri" w:cs="Calibri" w:hint="eastAsia"/>
          <w:kern w:val="0"/>
          <w:szCs w:val="24"/>
        </w:rPr>
        <w:t>已充分瞭解</w:t>
      </w:r>
      <w:r w:rsidR="00E2707C">
        <w:rPr>
          <w:rFonts w:ascii="Calibri" w:eastAsia="標楷體" w:hAnsi="Calibri" w:cs="Calibri" w:hint="eastAsia"/>
          <w:kern w:val="0"/>
          <w:szCs w:val="24"/>
        </w:rPr>
        <w:t>並同意遵守</w:t>
      </w:r>
      <w:r w:rsidRPr="005D1EA3">
        <w:rPr>
          <w:rFonts w:ascii="Calibri" w:eastAsia="標楷體" w:hAnsi="Calibri" w:cs="Calibri" w:hint="eastAsia"/>
          <w:kern w:val="0"/>
          <w:szCs w:val="24"/>
        </w:rPr>
        <w:t>「</w:t>
      </w:r>
      <w:r w:rsidRPr="005D1EA3">
        <w:rPr>
          <w:rFonts w:ascii="Calibri" w:eastAsia="標楷體" w:hAnsi="Calibri" w:cs="Calibri"/>
          <w:kern w:val="0"/>
          <w:szCs w:val="24"/>
        </w:rPr>
        <w:t>TQF</w:t>
      </w:r>
      <w:r w:rsidR="00260AB5">
        <w:rPr>
          <w:rFonts w:ascii="Calibri" w:eastAsia="標楷體" w:hAnsi="Calibri" w:cs="Calibri" w:hint="eastAsia"/>
          <w:kern w:val="0"/>
          <w:szCs w:val="24"/>
        </w:rPr>
        <w:t>機能性食品品質驗</w:t>
      </w:r>
      <w:r w:rsidR="003133E8">
        <w:rPr>
          <w:rFonts w:ascii="Calibri" w:eastAsia="標楷體" w:hAnsi="Calibri" w:cs="Calibri" w:hint="eastAsia"/>
          <w:kern w:val="0"/>
          <w:szCs w:val="24"/>
        </w:rPr>
        <w:t>證</w:t>
      </w:r>
      <w:r w:rsidRPr="005D1EA3">
        <w:rPr>
          <w:rFonts w:ascii="Calibri" w:eastAsia="標楷體" w:hAnsi="Calibri" w:cs="Calibri" w:hint="eastAsia"/>
          <w:kern w:val="0"/>
          <w:szCs w:val="24"/>
        </w:rPr>
        <w:t>方案</w:t>
      </w:r>
      <w:r w:rsidRPr="005D1EA3">
        <w:rPr>
          <w:rFonts w:ascii="Calibri" w:eastAsia="標楷體" w:hAnsi="Calibri" w:cs="Calibri" w:hint="eastAsia"/>
          <w:kern w:val="0"/>
          <w:szCs w:val="40"/>
        </w:rPr>
        <w:t>」</w:t>
      </w:r>
      <w:r w:rsidRPr="005D1EA3">
        <w:rPr>
          <w:rFonts w:ascii="Calibri" w:eastAsia="標楷體" w:hAnsi="Calibri" w:cs="Calibri" w:hint="eastAsia"/>
          <w:kern w:val="0"/>
          <w:szCs w:val="24"/>
        </w:rPr>
        <w:t>規範內容與收費標準</w:t>
      </w:r>
      <w:r w:rsidR="00BE10E0" w:rsidRPr="00BE10E0">
        <w:rPr>
          <w:rFonts w:ascii="Calibri" w:eastAsia="標楷體" w:hAnsi="Calibri" w:cs="Calibri" w:hint="eastAsia"/>
          <w:kern w:val="0"/>
          <w:szCs w:val="24"/>
        </w:rPr>
        <w:t>，若發生驗證要求及（或）作業方式變更，或</w:t>
      </w:r>
      <w:r w:rsidR="00A707EB" w:rsidRPr="008A502E">
        <w:rPr>
          <w:rFonts w:ascii="Calibri" w:eastAsia="標楷體" w:hAnsi="Calibri" w:cs="Calibri" w:hint="eastAsia"/>
          <w:kern w:val="0"/>
          <w:szCs w:val="24"/>
        </w:rPr>
        <w:t>本公司所委託之</w:t>
      </w:r>
      <w:r w:rsidR="00BE10E0" w:rsidRPr="008A502E">
        <w:rPr>
          <w:rFonts w:ascii="Calibri" w:eastAsia="標楷體" w:hAnsi="Calibri" w:cs="Calibri" w:hint="eastAsia"/>
          <w:kern w:val="0"/>
          <w:szCs w:val="24"/>
        </w:rPr>
        <w:t>製造工廠有任何不符合要求之情事者，</w:t>
      </w:r>
      <w:r w:rsidR="00A707EB" w:rsidRPr="008A502E">
        <w:rPr>
          <w:rFonts w:ascii="Calibri" w:eastAsia="標楷體" w:hAnsi="Calibri" w:cs="Calibri" w:hint="eastAsia"/>
          <w:kern w:val="0"/>
          <w:szCs w:val="24"/>
        </w:rPr>
        <w:t>該</w:t>
      </w:r>
      <w:r w:rsidR="00BE10E0" w:rsidRPr="008A502E">
        <w:rPr>
          <w:rFonts w:ascii="Calibri" w:eastAsia="標楷體" w:hAnsi="Calibri" w:cs="Calibri" w:hint="eastAsia"/>
          <w:kern w:val="0"/>
          <w:szCs w:val="24"/>
        </w:rPr>
        <w:t>製造工廠應配合實施適當變更以符合驗證相關要求</w:t>
      </w:r>
      <w:r w:rsidRPr="008A502E">
        <w:rPr>
          <w:rFonts w:ascii="Calibri" w:eastAsia="標楷體" w:hAnsi="Calibri" w:cs="Calibri" w:hint="eastAsia"/>
          <w:kern w:val="0"/>
          <w:szCs w:val="24"/>
        </w:rPr>
        <w:t>。</w:t>
      </w:r>
    </w:p>
    <w:p w14:paraId="1369F366" w14:textId="23C90C74" w:rsidR="0005738C" w:rsidRDefault="005979AD" w:rsidP="0005738C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r>
        <w:rPr>
          <w:rFonts w:ascii="Calibri" w:eastAsia="標楷體" w:hAnsi="Calibri" w:cs="Calibri" w:hint="eastAsia"/>
          <w:kern w:val="0"/>
          <w:szCs w:val="24"/>
        </w:rPr>
        <w:t>「</w:t>
      </w:r>
      <w:r w:rsidRPr="005979AD">
        <w:rPr>
          <w:rFonts w:ascii="Calibri" w:eastAsia="標楷體" w:hAnsi="Calibri" w:cs="Calibri" w:hint="eastAsia"/>
          <w:kern w:val="0"/>
          <w:szCs w:val="24"/>
        </w:rPr>
        <w:t>TQF</w:t>
      </w:r>
      <w:r w:rsidRPr="005979AD">
        <w:rPr>
          <w:rFonts w:ascii="Calibri" w:eastAsia="標楷體" w:hAnsi="Calibri" w:cs="Calibri" w:hint="eastAsia"/>
          <w:kern w:val="0"/>
          <w:szCs w:val="24"/>
        </w:rPr>
        <w:t>機能性食品驗證申請書</w:t>
      </w:r>
      <w:r>
        <w:rPr>
          <w:rFonts w:ascii="Calibri" w:eastAsia="標楷體" w:hAnsi="Calibri" w:cs="Calibri" w:hint="eastAsia"/>
          <w:kern w:val="0"/>
          <w:szCs w:val="24"/>
        </w:rPr>
        <w:t>」</w:t>
      </w:r>
      <w:r w:rsidR="005D1EA3" w:rsidRPr="005D1EA3">
        <w:rPr>
          <w:rFonts w:ascii="Calibri" w:eastAsia="標楷體" w:hAnsi="Calibri" w:cs="Calibri" w:hint="eastAsia"/>
          <w:kern w:val="0"/>
          <w:szCs w:val="24"/>
        </w:rPr>
        <w:t>與其他提供資料之內容皆正確且無虛偽不實。</w:t>
      </w:r>
    </w:p>
    <w:p w14:paraId="2B9F8AD6" w14:textId="742AD583" w:rsidR="00BE10E0" w:rsidRPr="005D1EA3" w:rsidRDefault="00BE10E0" w:rsidP="0005738C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r w:rsidRPr="00BE10E0">
        <w:rPr>
          <w:rFonts w:ascii="Calibri" w:eastAsia="標楷體" w:hAnsi="Calibri" w:cs="Calibri" w:hint="eastAsia"/>
          <w:kern w:val="0"/>
          <w:szCs w:val="24"/>
        </w:rPr>
        <w:t>申請文件審查不符合時，應於接到驗證機構通知之期限內完成補件，如期限內無任何補件作業，則視同放棄驗證申請</w:t>
      </w:r>
      <w:r>
        <w:rPr>
          <w:rFonts w:ascii="Calibri" w:eastAsia="標楷體" w:hAnsi="Calibri" w:cs="Calibri" w:hint="eastAsia"/>
          <w:kern w:val="0"/>
          <w:szCs w:val="24"/>
        </w:rPr>
        <w:t>。</w:t>
      </w:r>
    </w:p>
    <w:p w14:paraId="333723F6" w14:textId="6BF8BD60" w:rsidR="005D1EA3" w:rsidRPr="005D1EA3" w:rsidRDefault="005D1EA3" w:rsidP="005D1EA3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r w:rsidRPr="005D1EA3">
        <w:rPr>
          <w:rFonts w:ascii="Calibri" w:eastAsia="標楷體" w:hAnsi="Calibri" w:cs="Calibri" w:hint="eastAsia"/>
          <w:kern w:val="0"/>
          <w:szCs w:val="24"/>
        </w:rPr>
        <w:t>同意遵守驗證機構於執行驗證作業時之相關規定，提供</w:t>
      </w:r>
      <w:r w:rsidR="00A707EB" w:rsidRPr="008A502E">
        <w:rPr>
          <w:rFonts w:ascii="Calibri" w:eastAsia="標楷體" w:hAnsi="Calibri" w:cs="Calibri" w:hint="eastAsia"/>
          <w:kern w:val="0"/>
          <w:szCs w:val="24"/>
        </w:rPr>
        <w:t>驗證</w:t>
      </w:r>
      <w:r w:rsidRPr="005D1EA3">
        <w:rPr>
          <w:rFonts w:ascii="Calibri" w:eastAsia="標楷體" w:hAnsi="Calibri" w:cs="Calibri" w:hint="eastAsia"/>
          <w:kern w:val="0"/>
          <w:szCs w:val="24"/>
        </w:rPr>
        <w:t>所需之必要協助及資訊，包括但不限於最新之法律或命令等。</w:t>
      </w:r>
    </w:p>
    <w:p w14:paraId="656B5182" w14:textId="0A2D6F69" w:rsidR="005D1EA3" w:rsidRPr="005D1EA3" w:rsidRDefault="005D1EA3" w:rsidP="005D1EA3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r w:rsidRPr="005D1EA3">
        <w:rPr>
          <w:rFonts w:ascii="Calibri" w:eastAsia="標楷體" w:hAnsi="Calibri" w:cs="Calibri" w:hint="eastAsia"/>
          <w:kern w:val="0"/>
          <w:szCs w:val="24"/>
        </w:rPr>
        <w:t>同意驗證機構</w:t>
      </w:r>
      <w:r w:rsidRPr="005D1EA3">
        <w:rPr>
          <w:rFonts w:ascii="Calibri" w:eastAsia="標楷體" w:hAnsi="Calibri" w:cs="Calibri" w:hint="eastAsia"/>
          <w:spacing w:val="-2"/>
          <w:kern w:val="0"/>
          <w:szCs w:val="24"/>
        </w:rPr>
        <w:t>得</w:t>
      </w:r>
      <w:r w:rsidRPr="00942663">
        <w:rPr>
          <w:rFonts w:ascii="Calibri" w:eastAsia="標楷體" w:hAnsi="Calibri" w:cs="Calibri" w:hint="eastAsia"/>
          <w:spacing w:val="-2"/>
          <w:kern w:val="0"/>
          <w:szCs w:val="24"/>
        </w:rPr>
        <w:t>視需要增加</w:t>
      </w:r>
      <w:r w:rsidR="00BD3DFD" w:rsidRPr="00942663">
        <w:rPr>
          <w:rFonts w:ascii="Calibri" w:eastAsia="標楷體" w:hAnsi="Calibri" w:cs="Calibri" w:hint="eastAsia"/>
          <w:spacing w:val="-2"/>
          <w:kern w:val="0"/>
          <w:szCs w:val="24"/>
        </w:rPr>
        <w:t>現場稽核</w:t>
      </w:r>
      <w:r w:rsidRPr="005D1EA3">
        <w:rPr>
          <w:rFonts w:ascii="Calibri" w:eastAsia="標楷體" w:hAnsi="Calibri" w:cs="Calibri" w:hint="eastAsia"/>
          <w:spacing w:val="-2"/>
          <w:kern w:val="0"/>
          <w:szCs w:val="24"/>
        </w:rPr>
        <w:t>及抽樣檢驗，</w:t>
      </w:r>
      <w:r w:rsidR="00A707EB" w:rsidRPr="008A502E">
        <w:rPr>
          <w:rFonts w:ascii="Calibri" w:eastAsia="標楷體" w:hAnsi="Calibri" w:cs="Calibri" w:hint="eastAsia"/>
          <w:spacing w:val="-2"/>
          <w:kern w:val="0"/>
          <w:szCs w:val="24"/>
        </w:rPr>
        <w:t>前述</w:t>
      </w:r>
      <w:r w:rsidRPr="005D1EA3">
        <w:rPr>
          <w:rFonts w:ascii="Calibri" w:eastAsia="標楷體" w:hAnsi="Calibri" w:cs="Calibri" w:hint="eastAsia"/>
          <w:spacing w:val="-2"/>
          <w:kern w:val="0"/>
          <w:szCs w:val="24"/>
        </w:rPr>
        <w:t>工廠不會規避、妨礙或拒絕驗證機構之稽核活動。</w:t>
      </w:r>
    </w:p>
    <w:p w14:paraId="6122CA75" w14:textId="307175A7" w:rsidR="005D1EA3" w:rsidRDefault="007D3849" w:rsidP="005D1EA3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r>
        <w:rPr>
          <w:rFonts w:ascii="Calibri" w:eastAsia="標楷體" w:hAnsi="Calibri" w:cs="Calibri" w:hint="eastAsia"/>
          <w:kern w:val="0"/>
          <w:szCs w:val="24"/>
        </w:rPr>
        <w:t>同意</w:t>
      </w:r>
      <w:r w:rsidRPr="008A502E">
        <w:rPr>
          <w:rFonts w:ascii="Calibri" w:eastAsia="標楷體" w:hAnsi="Calibri" w:cs="Calibri" w:hint="eastAsia"/>
          <w:kern w:val="0"/>
          <w:szCs w:val="24"/>
        </w:rPr>
        <w:t>讓</w:t>
      </w:r>
      <w:r w:rsidR="005D1EA3" w:rsidRPr="005D1EA3">
        <w:rPr>
          <w:rFonts w:ascii="Calibri" w:eastAsia="標楷體" w:hAnsi="Calibri" w:cs="Calibri" w:hint="eastAsia"/>
          <w:kern w:val="0"/>
          <w:szCs w:val="24"/>
        </w:rPr>
        <w:t>到場之驗證相關人員（如觀察員）參與驗證過程。</w:t>
      </w:r>
    </w:p>
    <w:p w14:paraId="21E2CCFA" w14:textId="35EF8DE9" w:rsidR="005D1EA3" w:rsidRPr="00B70155" w:rsidRDefault="00181C59" w:rsidP="00B70155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bookmarkStart w:id="0" w:name="_Hlk216367961"/>
      <w:r>
        <w:rPr>
          <w:rFonts w:ascii="Calibri" w:eastAsia="標楷體" w:hAnsi="Calibri" w:cs="Calibri" w:hint="eastAsia"/>
          <w:kern w:val="0"/>
          <w:szCs w:val="24"/>
        </w:rPr>
        <w:t>同意僅於產品通過</w:t>
      </w:r>
      <w:r>
        <w:rPr>
          <w:rFonts w:ascii="Calibri" w:eastAsia="標楷體" w:hAnsi="Calibri" w:cs="Calibri" w:hint="eastAsia"/>
          <w:kern w:val="0"/>
          <w:szCs w:val="24"/>
        </w:rPr>
        <w:t>TQF</w:t>
      </w:r>
      <w:r>
        <w:rPr>
          <w:rFonts w:ascii="Calibri" w:eastAsia="標楷體" w:hAnsi="Calibri" w:cs="Calibri" w:hint="eastAsia"/>
          <w:kern w:val="0"/>
          <w:szCs w:val="24"/>
        </w:rPr>
        <w:t>機能性食品驗證後，始得生產</w:t>
      </w:r>
      <w:r w:rsidRPr="0005738C">
        <w:rPr>
          <w:rFonts w:ascii="Calibri" w:eastAsia="標楷體" w:hAnsi="Calibri" w:cs="Calibri" w:hint="eastAsia"/>
          <w:kern w:val="0"/>
          <w:szCs w:val="24"/>
        </w:rPr>
        <w:t>標示有</w:t>
      </w:r>
      <w:r w:rsidRPr="0005738C">
        <w:rPr>
          <w:rFonts w:ascii="Calibri" w:eastAsia="標楷體" w:hAnsi="Calibri" w:cs="Calibri" w:hint="eastAsia"/>
          <w:kern w:val="0"/>
          <w:szCs w:val="24"/>
        </w:rPr>
        <w:t>TQ</w:t>
      </w:r>
      <w:r>
        <w:rPr>
          <w:rFonts w:ascii="Calibri" w:eastAsia="標楷體" w:hAnsi="Calibri" w:cs="Calibri" w:hint="eastAsia"/>
          <w:kern w:val="0"/>
          <w:szCs w:val="24"/>
        </w:rPr>
        <w:t>F</w:t>
      </w:r>
      <w:r>
        <w:rPr>
          <w:rFonts w:ascii="Calibri" w:eastAsia="標楷體" w:hAnsi="Calibri" w:cs="Calibri" w:hint="eastAsia"/>
          <w:kern w:val="0"/>
          <w:szCs w:val="24"/>
        </w:rPr>
        <w:t>機能性食品驗證</w:t>
      </w:r>
      <w:r w:rsidRPr="0005738C">
        <w:rPr>
          <w:rFonts w:ascii="Calibri" w:eastAsia="標楷體" w:hAnsi="Calibri" w:cs="Calibri" w:hint="eastAsia"/>
          <w:kern w:val="0"/>
          <w:szCs w:val="24"/>
        </w:rPr>
        <w:t>標章之產品</w:t>
      </w:r>
      <w:r>
        <w:rPr>
          <w:rFonts w:ascii="Calibri" w:eastAsia="標楷體" w:hAnsi="Calibri" w:cs="Calibri" w:hint="eastAsia"/>
          <w:kern w:val="0"/>
          <w:szCs w:val="24"/>
        </w:rPr>
        <w:t>；未通過</w:t>
      </w:r>
      <w:r w:rsidR="003133E8">
        <w:rPr>
          <w:rFonts w:ascii="Calibri" w:eastAsia="標楷體" w:hAnsi="Calibri" w:cs="Calibri" w:hint="eastAsia"/>
          <w:kern w:val="0"/>
          <w:szCs w:val="24"/>
        </w:rPr>
        <w:t>TQF-FF</w:t>
      </w:r>
      <w:r>
        <w:rPr>
          <w:rFonts w:ascii="Calibri" w:eastAsia="標楷體" w:hAnsi="Calibri" w:cs="Calibri" w:hint="eastAsia"/>
          <w:kern w:val="0"/>
          <w:szCs w:val="24"/>
        </w:rPr>
        <w:t>驗證之產品</w:t>
      </w:r>
      <w:proofErr w:type="gramStart"/>
      <w:r>
        <w:rPr>
          <w:rFonts w:ascii="Calibri" w:eastAsia="標楷體" w:hAnsi="Calibri" w:cs="Calibri" w:hint="eastAsia"/>
          <w:kern w:val="0"/>
          <w:szCs w:val="24"/>
        </w:rPr>
        <w:t>包裝樣</w:t>
      </w:r>
      <w:r w:rsidRPr="008A502E">
        <w:rPr>
          <w:rFonts w:ascii="Calibri" w:eastAsia="標楷體" w:hAnsi="Calibri" w:cs="Calibri" w:hint="eastAsia"/>
          <w:kern w:val="0"/>
          <w:szCs w:val="24"/>
        </w:rPr>
        <w:t>稿</w:t>
      </w:r>
      <w:proofErr w:type="gramEnd"/>
      <w:r w:rsidR="007D3849" w:rsidRPr="008A502E">
        <w:rPr>
          <w:rFonts w:ascii="Calibri" w:eastAsia="標楷體" w:hAnsi="Calibri" w:cs="Calibri" w:hint="eastAsia"/>
          <w:kern w:val="0"/>
          <w:szCs w:val="24"/>
        </w:rPr>
        <w:t>，</w:t>
      </w:r>
      <w:r w:rsidRPr="008A502E">
        <w:rPr>
          <w:rFonts w:ascii="Calibri" w:eastAsia="標楷體" w:hAnsi="Calibri" w:cs="Calibri" w:hint="eastAsia"/>
          <w:kern w:val="0"/>
          <w:szCs w:val="24"/>
        </w:rPr>
        <w:t>僅</w:t>
      </w:r>
      <w:r>
        <w:rPr>
          <w:rFonts w:ascii="Calibri" w:eastAsia="標楷體" w:hAnsi="Calibri" w:cs="Calibri" w:hint="eastAsia"/>
          <w:kern w:val="0"/>
          <w:szCs w:val="24"/>
        </w:rPr>
        <w:t>供初次申請驗證時之</w:t>
      </w:r>
      <w:proofErr w:type="gramStart"/>
      <w:r w:rsidR="008A502E" w:rsidRPr="008A502E">
        <w:rPr>
          <w:rFonts w:ascii="Calibri" w:eastAsia="標楷體" w:hAnsi="Calibri" w:cs="Calibri" w:hint="eastAsia"/>
          <w:kern w:val="0"/>
          <w:szCs w:val="24"/>
        </w:rPr>
        <w:t>包裝樣稿預審</w:t>
      </w:r>
      <w:proofErr w:type="gramEnd"/>
      <w:r>
        <w:rPr>
          <w:rFonts w:ascii="Calibri" w:eastAsia="標楷體" w:hAnsi="Calibri" w:cs="Calibri" w:hint="eastAsia"/>
          <w:kern w:val="0"/>
          <w:szCs w:val="24"/>
        </w:rPr>
        <w:t>用。</w:t>
      </w:r>
    </w:p>
    <w:bookmarkEnd w:id="0"/>
    <w:p w14:paraId="36596044" w14:textId="0336A4CA" w:rsidR="005D1EA3" w:rsidRDefault="005D1EA3" w:rsidP="005D1EA3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r w:rsidRPr="005D1EA3">
        <w:rPr>
          <w:rFonts w:ascii="Calibri" w:eastAsia="標楷體" w:hAnsi="Calibri" w:cs="Calibri" w:hint="eastAsia"/>
          <w:kern w:val="0"/>
          <w:szCs w:val="24"/>
        </w:rPr>
        <w:t>不</w:t>
      </w:r>
      <w:r w:rsidR="0005738C">
        <w:rPr>
          <w:rFonts w:ascii="Calibri" w:eastAsia="標楷體" w:hAnsi="Calibri" w:cs="Calibri" w:hint="eastAsia"/>
          <w:kern w:val="0"/>
          <w:szCs w:val="24"/>
        </w:rPr>
        <w:t>得</w:t>
      </w:r>
      <w:r w:rsidRPr="005D1EA3">
        <w:rPr>
          <w:rFonts w:ascii="Calibri" w:eastAsia="標楷體" w:hAnsi="Calibri" w:cs="Calibri" w:hint="eastAsia"/>
          <w:kern w:val="0"/>
          <w:szCs w:val="24"/>
        </w:rPr>
        <w:t>將</w:t>
      </w:r>
      <w:r w:rsidRPr="005D1EA3">
        <w:rPr>
          <w:rFonts w:ascii="Calibri" w:eastAsia="標楷體" w:hAnsi="Calibri" w:cs="Calibri"/>
          <w:kern w:val="0"/>
          <w:szCs w:val="24"/>
        </w:rPr>
        <w:t>TQF</w:t>
      </w:r>
      <w:r w:rsidRPr="005D1EA3">
        <w:rPr>
          <w:rFonts w:ascii="Calibri" w:eastAsia="標楷體" w:hAnsi="Calibri" w:cs="Calibri" w:hint="eastAsia"/>
          <w:kern w:val="0"/>
          <w:szCs w:val="24"/>
        </w:rPr>
        <w:t>協會標誌用於產品上</w:t>
      </w:r>
      <w:r w:rsidRPr="004F33C1">
        <w:rPr>
          <w:rFonts w:ascii="Calibri" w:eastAsia="標楷體" w:hAnsi="Calibri" w:cs="Calibri" w:hint="eastAsia"/>
          <w:kern w:val="0"/>
          <w:szCs w:val="24"/>
        </w:rPr>
        <w:t>，或</w:t>
      </w:r>
      <w:r w:rsidR="007D3849" w:rsidRPr="004F33C1">
        <w:rPr>
          <w:rFonts w:ascii="Calibri" w:eastAsia="標楷體" w:hAnsi="Calibri" w:cs="Calibri" w:hint="eastAsia"/>
          <w:kern w:val="0"/>
          <w:szCs w:val="24"/>
        </w:rPr>
        <w:t>標示</w:t>
      </w:r>
      <w:r w:rsidRPr="004F33C1">
        <w:rPr>
          <w:rFonts w:ascii="Calibri" w:eastAsia="標楷體" w:hAnsi="Calibri" w:cs="Calibri" w:hint="eastAsia"/>
          <w:kern w:val="0"/>
          <w:szCs w:val="24"/>
        </w:rPr>
        <w:t>其</w:t>
      </w:r>
      <w:r w:rsidRPr="005D1EA3">
        <w:rPr>
          <w:rFonts w:ascii="Calibri" w:eastAsia="標楷體" w:hAnsi="Calibri" w:cs="Calibri" w:hint="eastAsia"/>
          <w:kern w:val="0"/>
          <w:szCs w:val="24"/>
        </w:rPr>
        <w:t>他足以誤導其產品為</w:t>
      </w:r>
      <w:r w:rsidRPr="005D1EA3">
        <w:rPr>
          <w:rFonts w:ascii="Calibri" w:eastAsia="標楷體" w:hAnsi="Calibri" w:cs="Calibri"/>
          <w:kern w:val="0"/>
          <w:szCs w:val="24"/>
        </w:rPr>
        <w:t>TQF</w:t>
      </w:r>
      <w:r w:rsidR="007D3849">
        <w:rPr>
          <w:rFonts w:ascii="Calibri" w:eastAsia="標楷體" w:hAnsi="Calibri" w:cs="Calibri" w:hint="eastAsia"/>
          <w:kern w:val="0"/>
          <w:szCs w:val="24"/>
        </w:rPr>
        <w:t>協會驗證之內容</w:t>
      </w:r>
      <w:r w:rsidRPr="005D1EA3">
        <w:rPr>
          <w:rFonts w:ascii="Calibri" w:eastAsia="標楷體" w:hAnsi="Calibri" w:cs="Calibri" w:hint="eastAsia"/>
          <w:kern w:val="0"/>
          <w:szCs w:val="24"/>
        </w:rPr>
        <w:t>。</w:t>
      </w:r>
    </w:p>
    <w:p w14:paraId="2524D81A" w14:textId="05EFBEA3" w:rsidR="00696768" w:rsidRPr="004F33C1" w:rsidRDefault="007D3849" w:rsidP="005D1EA3">
      <w:pPr>
        <w:numPr>
          <w:ilvl w:val="0"/>
          <w:numId w:val="14"/>
        </w:numPr>
        <w:adjustRightInd w:val="0"/>
        <w:snapToGrid w:val="0"/>
        <w:spacing w:line="360" w:lineRule="auto"/>
        <w:jc w:val="both"/>
        <w:rPr>
          <w:rFonts w:ascii="Calibri" w:eastAsia="標楷體" w:hAnsi="Calibri" w:cs="Calibri"/>
          <w:kern w:val="0"/>
          <w:szCs w:val="24"/>
        </w:rPr>
      </w:pPr>
      <w:r w:rsidRPr="004F33C1">
        <w:rPr>
          <w:rFonts w:ascii="Calibri" w:eastAsia="標楷體" w:hAnsi="Calibri" w:cs="Calibri" w:hint="eastAsia"/>
          <w:kern w:val="0"/>
          <w:szCs w:val="24"/>
        </w:rPr>
        <w:t>因前述</w:t>
      </w:r>
      <w:r w:rsidR="00696768" w:rsidRPr="004F33C1">
        <w:rPr>
          <w:rFonts w:ascii="Calibri" w:eastAsia="標楷體" w:hAnsi="Calibri" w:cs="Calibri" w:hint="eastAsia"/>
          <w:kern w:val="0"/>
          <w:szCs w:val="24"/>
        </w:rPr>
        <w:t>驗證為抽樣查驗性質，若有</w:t>
      </w:r>
      <w:r w:rsidRPr="004F33C1">
        <w:rPr>
          <w:rFonts w:ascii="Calibri" w:eastAsia="標楷體" w:hAnsi="Calibri" w:cs="Calibri" w:hint="eastAsia"/>
          <w:kern w:val="0"/>
          <w:szCs w:val="24"/>
        </w:rPr>
        <w:t>本公司所委託之</w:t>
      </w:r>
      <w:r w:rsidR="00696768" w:rsidRPr="004F33C1">
        <w:rPr>
          <w:rFonts w:ascii="Calibri" w:eastAsia="標楷體" w:hAnsi="Calibri" w:cs="Calibri" w:hint="eastAsia"/>
          <w:kern w:val="0"/>
          <w:szCs w:val="24"/>
        </w:rPr>
        <w:t>製造工廠應依照本驗證方案執行而未執行者，其責任由</w:t>
      </w:r>
      <w:r w:rsidRPr="004F33C1">
        <w:rPr>
          <w:rFonts w:ascii="Calibri" w:eastAsia="標楷體" w:hAnsi="Calibri" w:cs="Calibri" w:hint="eastAsia"/>
          <w:kern w:val="0"/>
          <w:szCs w:val="24"/>
        </w:rPr>
        <w:t>該</w:t>
      </w:r>
      <w:r w:rsidR="00696768" w:rsidRPr="004F33C1">
        <w:rPr>
          <w:rFonts w:ascii="Calibri" w:eastAsia="標楷體" w:hAnsi="Calibri" w:cs="Calibri" w:hint="eastAsia"/>
          <w:kern w:val="0"/>
          <w:szCs w:val="24"/>
        </w:rPr>
        <w:t>製造工廠負責。</w:t>
      </w:r>
    </w:p>
    <w:p w14:paraId="1DCEDD35" w14:textId="77777777" w:rsidR="005D1EA3" w:rsidRPr="007D3849" w:rsidRDefault="005D1EA3" w:rsidP="005D1EA3">
      <w:pPr>
        <w:adjustRightInd w:val="0"/>
        <w:snapToGrid w:val="0"/>
        <w:spacing w:line="360" w:lineRule="atLeast"/>
        <w:ind w:left="480"/>
        <w:jc w:val="both"/>
        <w:rPr>
          <w:rFonts w:ascii="Calibri" w:eastAsia="標楷體" w:hAnsi="Calibri" w:cs="Calibri"/>
          <w:kern w:val="0"/>
          <w:szCs w:val="24"/>
        </w:rPr>
      </w:pPr>
    </w:p>
    <w:p w14:paraId="2408FF31" w14:textId="77777777" w:rsidR="005D1EA3" w:rsidRPr="005D1EA3" w:rsidRDefault="005D1EA3" w:rsidP="005D1EA3">
      <w:pPr>
        <w:spacing w:line="400" w:lineRule="exact"/>
        <w:rPr>
          <w:rFonts w:ascii="Calibri" w:eastAsia="新細明體" w:hAnsi="Calibri" w:cs="Calibri"/>
          <w:sz w:val="28"/>
        </w:rPr>
      </w:pPr>
      <w:r w:rsidRPr="005D1EA3">
        <w:rPr>
          <w:rFonts w:ascii="Calibri" w:eastAsia="標楷體" w:hAnsi="Calibri" w:cs="Calibri" w:hint="eastAsia"/>
          <w:sz w:val="28"/>
        </w:rPr>
        <w:t>此致</w:t>
      </w:r>
    </w:p>
    <w:p w14:paraId="0832B27A" w14:textId="77777777" w:rsidR="005D1EA3" w:rsidRPr="005D1EA3" w:rsidRDefault="005D1EA3" w:rsidP="005D1EA3">
      <w:pPr>
        <w:spacing w:line="400" w:lineRule="exact"/>
        <w:rPr>
          <w:rFonts w:ascii="Calibri" w:eastAsia="新細明體" w:hAnsi="Calibri" w:cs="Calibri"/>
          <w:sz w:val="28"/>
        </w:rPr>
      </w:pPr>
      <w:r w:rsidRPr="005D1EA3">
        <w:rPr>
          <w:rFonts w:ascii="Calibri" w:eastAsia="標楷體" w:hAnsi="Calibri" w:cs="Calibri" w:hint="eastAsia"/>
          <w:sz w:val="28"/>
        </w:rPr>
        <w:t>驗證機構名稱：</w:t>
      </w:r>
    </w:p>
    <w:p w14:paraId="1BF5A43A" w14:textId="77777777" w:rsidR="005D1EA3" w:rsidRPr="005D1EA3" w:rsidRDefault="005D1EA3" w:rsidP="005D1EA3">
      <w:pPr>
        <w:spacing w:line="400" w:lineRule="exact"/>
        <w:rPr>
          <w:rFonts w:ascii="Calibri" w:eastAsia="新細明體" w:hAnsi="Calibri" w:cs="Calibri"/>
          <w:sz w:val="28"/>
        </w:rPr>
      </w:pPr>
    </w:p>
    <w:p w14:paraId="39A9F77F" w14:textId="77777777" w:rsidR="005D1EA3" w:rsidRPr="005D1EA3" w:rsidRDefault="005D1EA3" w:rsidP="005D1EA3">
      <w:pPr>
        <w:snapToGrid w:val="0"/>
        <w:spacing w:line="360" w:lineRule="exact"/>
        <w:jc w:val="right"/>
        <w:rPr>
          <w:rFonts w:ascii="Calibri" w:eastAsia="標楷體" w:hAnsi="Calibri" w:cs="Calibri"/>
          <w:sz w:val="28"/>
          <w:szCs w:val="24"/>
        </w:rPr>
      </w:pPr>
      <w:r w:rsidRPr="005D1EA3">
        <w:rPr>
          <w:rFonts w:ascii="Calibri" w:eastAsia="標楷體" w:hAnsi="Calibri" w:cs="Calibri" w:hint="eastAsia"/>
          <w:sz w:val="28"/>
          <w:szCs w:val="24"/>
        </w:rPr>
        <w:t>公司名稱：</w:t>
      </w:r>
      <w:permStart w:id="781456843" w:edGrp="everyone"/>
      <w:r w:rsidRPr="005D1EA3">
        <w:rPr>
          <w:rFonts w:ascii="Calibri" w:eastAsia="標楷體" w:hAnsi="Calibri" w:cs="Calibri"/>
          <w:sz w:val="28"/>
          <w:szCs w:val="24"/>
          <w:u w:val="single"/>
        </w:rPr>
        <w:t xml:space="preserve">                     </w:t>
      </w:r>
      <w:permEnd w:id="781456843"/>
      <w:r w:rsidRPr="005D1EA3">
        <w:rPr>
          <w:rFonts w:ascii="Calibri" w:eastAsia="標楷體" w:hAnsi="Calibri" w:cs="Calibri" w:hint="eastAsia"/>
          <w:sz w:val="28"/>
          <w:szCs w:val="24"/>
        </w:rPr>
        <w:t>（簽章）</w:t>
      </w:r>
    </w:p>
    <w:p w14:paraId="4888A657" w14:textId="77777777" w:rsidR="005D1EA3" w:rsidRPr="005D1EA3" w:rsidRDefault="005D1EA3" w:rsidP="005D1EA3">
      <w:pPr>
        <w:snapToGrid w:val="0"/>
        <w:spacing w:line="360" w:lineRule="exact"/>
        <w:jc w:val="right"/>
        <w:rPr>
          <w:rFonts w:ascii="Calibri" w:eastAsia="標楷體" w:hAnsi="Calibri" w:cs="Calibri"/>
          <w:sz w:val="28"/>
          <w:szCs w:val="24"/>
          <w:u w:val="single"/>
        </w:rPr>
      </w:pPr>
    </w:p>
    <w:p w14:paraId="3D624454" w14:textId="77777777" w:rsidR="005D1EA3" w:rsidRPr="005D1EA3" w:rsidRDefault="005D1EA3" w:rsidP="005D1EA3">
      <w:pPr>
        <w:snapToGrid w:val="0"/>
        <w:spacing w:line="360" w:lineRule="exact"/>
        <w:jc w:val="right"/>
        <w:rPr>
          <w:rFonts w:ascii="Calibri" w:eastAsia="標楷體" w:hAnsi="Calibri" w:cs="Calibri"/>
          <w:sz w:val="28"/>
          <w:szCs w:val="24"/>
          <w:u w:val="single"/>
        </w:rPr>
      </w:pPr>
    </w:p>
    <w:p w14:paraId="7DE4137E" w14:textId="77777777" w:rsidR="005D1EA3" w:rsidRPr="005D1EA3" w:rsidRDefault="005D1EA3" w:rsidP="005D1EA3">
      <w:pPr>
        <w:snapToGrid w:val="0"/>
        <w:spacing w:line="360" w:lineRule="exact"/>
        <w:jc w:val="right"/>
        <w:rPr>
          <w:rFonts w:ascii="Calibri" w:eastAsia="標楷體" w:hAnsi="Calibri" w:cs="Calibri"/>
          <w:sz w:val="28"/>
          <w:szCs w:val="24"/>
        </w:rPr>
      </w:pPr>
      <w:r w:rsidRPr="005D1EA3">
        <w:rPr>
          <w:rFonts w:ascii="Calibri" w:eastAsia="標楷體" w:hAnsi="Calibri" w:cs="Calibri" w:hint="eastAsia"/>
          <w:sz w:val="28"/>
          <w:szCs w:val="24"/>
        </w:rPr>
        <w:t>負責人：</w:t>
      </w:r>
      <w:permStart w:id="983454890" w:edGrp="everyone"/>
      <w:r w:rsidRPr="005D1EA3">
        <w:rPr>
          <w:rFonts w:ascii="Calibri" w:eastAsia="標楷體" w:hAnsi="Calibri" w:cs="Calibri"/>
          <w:sz w:val="28"/>
          <w:szCs w:val="24"/>
          <w:u w:val="single"/>
        </w:rPr>
        <w:t xml:space="preserve">                     </w:t>
      </w:r>
      <w:permEnd w:id="983454890"/>
      <w:r w:rsidRPr="005D1EA3">
        <w:rPr>
          <w:rFonts w:ascii="Calibri" w:eastAsia="標楷體" w:hAnsi="Calibri" w:cs="Calibri" w:hint="eastAsia"/>
          <w:sz w:val="28"/>
          <w:szCs w:val="24"/>
        </w:rPr>
        <w:t>（簽章）</w:t>
      </w:r>
    </w:p>
    <w:p w14:paraId="31CCC5D4" w14:textId="77777777" w:rsidR="005D1EA3" w:rsidRPr="005D1EA3" w:rsidRDefault="005D1EA3" w:rsidP="005D1EA3">
      <w:pPr>
        <w:snapToGrid w:val="0"/>
        <w:spacing w:line="360" w:lineRule="exact"/>
        <w:jc w:val="right"/>
        <w:rPr>
          <w:rFonts w:ascii="Calibri" w:eastAsia="標楷體" w:hAnsi="Calibri" w:cs="Calibri"/>
          <w:sz w:val="28"/>
          <w:szCs w:val="24"/>
        </w:rPr>
      </w:pPr>
    </w:p>
    <w:p w14:paraId="17CE3600" w14:textId="771B848F" w:rsidR="005D1EA3" w:rsidRDefault="005D1EA3" w:rsidP="005D1EA3">
      <w:pPr>
        <w:snapToGrid w:val="0"/>
        <w:spacing w:line="360" w:lineRule="exact"/>
        <w:jc w:val="right"/>
        <w:rPr>
          <w:rFonts w:ascii="Calibri" w:eastAsia="標楷體" w:hAnsi="Calibri" w:cs="Calibri"/>
          <w:sz w:val="28"/>
          <w:szCs w:val="24"/>
        </w:rPr>
      </w:pPr>
    </w:p>
    <w:p w14:paraId="450ECC3F" w14:textId="77777777" w:rsidR="00624DFC" w:rsidRPr="005D1EA3" w:rsidRDefault="00624DFC" w:rsidP="005D1EA3">
      <w:pPr>
        <w:snapToGrid w:val="0"/>
        <w:spacing w:line="360" w:lineRule="exact"/>
        <w:jc w:val="right"/>
        <w:rPr>
          <w:rFonts w:ascii="Calibri" w:eastAsia="標楷體" w:hAnsi="Calibri" w:cs="Calibri"/>
          <w:sz w:val="28"/>
          <w:szCs w:val="24"/>
        </w:rPr>
      </w:pPr>
    </w:p>
    <w:p w14:paraId="5CFA6BA0" w14:textId="0842B757" w:rsidR="005D1EA3" w:rsidRPr="005D1EA3" w:rsidRDefault="00624DFC" w:rsidP="00624DFC">
      <w:pPr>
        <w:snapToGrid w:val="0"/>
        <w:jc w:val="center"/>
        <w:rPr>
          <w:rFonts w:ascii="Calibri" w:eastAsia="標楷體" w:hAnsi="Calibri" w:cs="Calibri"/>
          <w:sz w:val="28"/>
          <w:szCs w:val="24"/>
        </w:rPr>
      </w:pPr>
      <w:r>
        <w:rPr>
          <w:rFonts w:ascii="Calibri" w:eastAsia="標楷體" w:hAnsi="Calibri" w:cs="Calibri" w:hint="eastAsia"/>
          <w:sz w:val="28"/>
          <w:szCs w:val="24"/>
        </w:rPr>
        <w:t>西元</w:t>
      </w:r>
      <w:r w:rsidR="005D1EA3" w:rsidRPr="005D1EA3">
        <w:rPr>
          <w:rFonts w:ascii="Calibri" w:eastAsia="標楷體" w:hAnsi="Calibri" w:cs="Calibri"/>
          <w:sz w:val="28"/>
          <w:szCs w:val="24"/>
        </w:rPr>
        <w:t xml:space="preserve"> </w:t>
      </w:r>
      <w:permStart w:id="1863458790" w:edGrp="everyone"/>
      <w:r w:rsidR="005D1EA3" w:rsidRPr="005D1EA3">
        <w:rPr>
          <w:rFonts w:ascii="Calibri" w:eastAsia="標楷體" w:hAnsi="Calibri" w:cs="Calibri"/>
          <w:sz w:val="28"/>
          <w:szCs w:val="24"/>
        </w:rPr>
        <w:t xml:space="preserve"> </w:t>
      </w:r>
      <w:r w:rsidR="005D1EA3" w:rsidRPr="005D1EA3">
        <w:rPr>
          <w:rFonts w:ascii="Calibri" w:eastAsia="標楷體" w:hAnsi="Calibri" w:cs="Calibri" w:hint="eastAsia"/>
          <w:sz w:val="28"/>
          <w:szCs w:val="24"/>
        </w:rPr>
        <w:t xml:space="preserve">　</w:t>
      </w:r>
      <w:r w:rsidR="005D1EA3" w:rsidRPr="005D1EA3">
        <w:rPr>
          <w:rFonts w:ascii="Calibri" w:eastAsia="標楷體" w:hAnsi="Calibri" w:cs="Calibri"/>
          <w:sz w:val="28"/>
          <w:szCs w:val="24"/>
        </w:rPr>
        <w:t xml:space="preserve">      </w:t>
      </w:r>
      <w:r w:rsidR="005D1EA3" w:rsidRPr="005D1EA3">
        <w:rPr>
          <w:rFonts w:ascii="Calibri" w:eastAsia="標楷體" w:hAnsi="Calibri" w:cs="Calibri" w:hint="eastAsia"/>
          <w:sz w:val="28"/>
          <w:szCs w:val="24"/>
        </w:rPr>
        <w:t xml:space="preserve">　年　</w:t>
      </w:r>
      <w:r w:rsidR="005D1EA3" w:rsidRPr="005D1EA3">
        <w:rPr>
          <w:rFonts w:ascii="Calibri" w:eastAsia="標楷體" w:hAnsi="Calibri" w:cs="Calibri"/>
          <w:sz w:val="28"/>
          <w:szCs w:val="24"/>
        </w:rPr>
        <w:t xml:space="preserve"> </w:t>
      </w:r>
      <w:r w:rsidR="005D1EA3" w:rsidRPr="005D1EA3">
        <w:rPr>
          <w:rFonts w:ascii="Calibri" w:eastAsia="標楷體" w:hAnsi="Calibri" w:cs="Calibri" w:hint="eastAsia"/>
          <w:sz w:val="28"/>
          <w:szCs w:val="24"/>
        </w:rPr>
        <w:t xml:space="preserve">　</w:t>
      </w:r>
      <w:r w:rsidR="005D1EA3" w:rsidRPr="005D1EA3">
        <w:rPr>
          <w:rFonts w:ascii="Calibri" w:eastAsia="標楷體" w:hAnsi="Calibri" w:cs="Calibri"/>
          <w:sz w:val="28"/>
          <w:szCs w:val="24"/>
        </w:rPr>
        <w:t xml:space="preserve">    </w:t>
      </w:r>
      <w:r w:rsidR="005D1EA3" w:rsidRPr="005D1EA3">
        <w:rPr>
          <w:rFonts w:ascii="Calibri" w:eastAsia="標楷體" w:hAnsi="Calibri" w:cs="Calibri" w:hint="eastAsia"/>
          <w:sz w:val="28"/>
          <w:szCs w:val="24"/>
        </w:rPr>
        <w:t xml:space="preserve">　　月　　</w:t>
      </w:r>
      <w:r w:rsidR="005D1EA3" w:rsidRPr="005D1EA3">
        <w:rPr>
          <w:rFonts w:ascii="Calibri" w:eastAsia="標楷體" w:hAnsi="Calibri" w:cs="Calibri"/>
          <w:sz w:val="28"/>
          <w:szCs w:val="24"/>
        </w:rPr>
        <w:t xml:space="preserve">     </w:t>
      </w:r>
      <w:r w:rsidR="005D1EA3" w:rsidRPr="005D1EA3">
        <w:rPr>
          <w:rFonts w:ascii="Calibri" w:eastAsia="標楷體" w:hAnsi="Calibri" w:cs="Calibri" w:hint="eastAsia"/>
          <w:sz w:val="28"/>
          <w:szCs w:val="24"/>
        </w:rPr>
        <w:t xml:space="preserve">　　日</w:t>
      </w:r>
    </w:p>
    <w:permEnd w:id="1863458790"/>
    <w:p w14:paraId="34EBC4CD" w14:textId="36331CC4" w:rsidR="00DC5AD1" w:rsidRPr="005D1EA3" w:rsidRDefault="00DC5AD1" w:rsidP="00526B7C">
      <w:pPr>
        <w:snapToGrid w:val="0"/>
        <w:spacing w:beforeLines="50" w:before="180" w:afterLines="50" w:after="180" w:line="360" w:lineRule="atLeast"/>
        <w:jc w:val="both"/>
        <w:rPr>
          <w:rFonts w:ascii="Times New Roman" w:eastAsia="標楷體" w:hAnsi="Times New Roman" w:cs="Times New Roman"/>
          <w:b/>
          <w:sz w:val="28"/>
          <w:szCs w:val="40"/>
        </w:rPr>
      </w:pPr>
    </w:p>
    <w:sectPr w:rsidR="00DC5AD1" w:rsidRPr="005D1EA3" w:rsidSect="007E6129">
      <w:headerReference w:type="default" r:id="rId8"/>
      <w:footerReference w:type="default" r:id="rId9"/>
      <w:pgSz w:w="11906" w:h="16838"/>
      <w:pgMar w:top="851" w:right="851" w:bottom="851" w:left="851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8DFD2C" w14:textId="77777777" w:rsidR="00C5477C" w:rsidRDefault="00C5477C">
      <w:r>
        <w:separator/>
      </w:r>
    </w:p>
  </w:endnote>
  <w:endnote w:type="continuationSeparator" w:id="0">
    <w:p w14:paraId="3FBDD692" w14:textId="77777777" w:rsidR="00C5477C" w:rsidRDefault="00C5477C">
      <w:r>
        <w:continuationSeparator/>
      </w:r>
    </w:p>
  </w:endnote>
  <w:endnote w:type="continuationNotice" w:id="1">
    <w:p w14:paraId="7DAC47CD" w14:textId="77777777" w:rsidR="00C5477C" w:rsidRDefault="00C547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11D43" w14:textId="26E83B2E" w:rsidR="00213F1A" w:rsidRPr="00F26332" w:rsidRDefault="00213F1A" w:rsidP="003666B5">
    <w:pPr>
      <w:pStyle w:val="a3"/>
      <w:tabs>
        <w:tab w:val="clear" w:pos="8306"/>
      </w:tabs>
      <w:ind w:leftChars="-295" w:left="-708" w:rightChars="-142" w:right="-341"/>
      <w:jc w:val="right"/>
      <w:rPr>
        <w:rFonts w:ascii="Calibri" w:eastAsia="標楷體" w:hAnsi="Calibri" w:cs="Calibri"/>
      </w:rPr>
    </w:pPr>
    <w:r>
      <w:rPr>
        <w:rFonts w:ascii="Times New Roman" w:eastAsia="標楷體" w:hAnsi="Times New Roman" w:cs="Times New Roman" w:hint="eastAsia"/>
      </w:rPr>
      <w:t>台灣優良食品發展協會版權所有</w:t>
    </w:r>
    <w:r w:rsidRPr="00913297">
      <w:rPr>
        <w:rFonts w:ascii="Times New Roman" w:eastAsia="標楷體" w:hAnsi="Times New Roman" w:cs="Times New Roman"/>
      </w:rPr>
      <w:ptab w:relativeTo="margin" w:alignment="center" w:leader="none"/>
    </w:r>
    <w:r w:rsidRPr="00F26332">
      <w:rPr>
        <w:rFonts w:ascii="Calibri" w:eastAsia="標楷體" w:hAnsi="Calibri" w:cs="Calibri"/>
      </w:rPr>
      <w:fldChar w:fldCharType="begin"/>
    </w:r>
    <w:r w:rsidRPr="00F26332">
      <w:rPr>
        <w:rFonts w:ascii="Calibri" w:eastAsia="標楷體" w:hAnsi="Calibri" w:cs="Calibri"/>
      </w:rPr>
      <w:instrText xml:space="preserve"> PAGE  \* Arabic  \* MERGEFORMAT </w:instrText>
    </w:r>
    <w:r w:rsidRPr="00F26332">
      <w:rPr>
        <w:rFonts w:ascii="Calibri" w:eastAsia="標楷體" w:hAnsi="Calibri" w:cs="Calibri"/>
      </w:rPr>
      <w:fldChar w:fldCharType="separate"/>
    </w:r>
    <w:r w:rsidR="007D3849">
      <w:rPr>
        <w:rFonts w:ascii="Calibri" w:eastAsia="標楷體" w:hAnsi="Calibri" w:cs="Calibri"/>
        <w:noProof/>
      </w:rPr>
      <w:t>1</w:t>
    </w:r>
    <w:r w:rsidRPr="00F26332">
      <w:rPr>
        <w:rFonts w:ascii="Calibri" w:eastAsia="標楷體" w:hAnsi="Calibri" w:cs="Calibri"/>
      </w:rPr>
      <w:fldChar w:fldCharType="end"/>
    </w:r>
    <w:r w:rsidRPr="00F26332">
      <w:rPr>
        <w:rFonts w:ascii="Calibri" w:eastAsia="標楷體" w:hAnsi="Calibri" w:cs="Calibri"/>
      </w:rPr>
      <w:t>/</w:t>
    </w:r>
    <w:r w:rsidRPr="00F26332">
      <w:rPr>
        <w:rFonts w:ascii="Calibri" w:eastAsia="標楷體" w:hAnsi="Calibri" w:cs="Calibri"/>
      </w:rPr>
      <w:fldChar w:fldCharType="begin"/>
    </w:r>
    <w:r w:rsidRPr="00F26332">
      <w:rPr>
        <w:rFonts w:ascii="Calibri" w:eastAsia="標楷體" w:hAnsi="Calibri" w:cs="Calibri"/>
      </w:rPr>
      <w:instrText xml:space="preserve"> NUMPAGES   \* MERGEFORMAT </w:instrText>
    </w:r>
    <w:r w:rsidRPr="00F26332">
      <w:rPr>
        <w:rFonts w:ascii="Calibri" w:eastAsia="標楷體" w:hAnsi="Calibri" w:cs="Calibri"/>
      </w:rPr>
      <w:fldChar w:fldCharType="separate"/>
    </w:r>
    <w:r w:rsidR="007D3849">
      <w:rPr>
        <w:rFonts w:ascii="Calibri" w:eastAsia="標楷體" w:hAnsi="Calibri" w:cs="Calibri"/>
        <w:noProof/>
      </w:rPr>
      <w:t>1</w:t>
    </w:r>
    <w:r w:rsidRPr="00F26332">
      <w:rPr>
        <w:rFonts w:ascii="Calibri" w:eastAsia="標楷體" w:hAnsi="Calibri" w:cs="Calibri"/>
      </w:rPr>
      <w:fldChar w:fldCharType="end"/>
    </w:r>
    <w:r w:rsidRPr="00F26332">
      <w:rPr>
        <w:rFonts w:ascii="Calibri" w:eastAsia="標楷體" w:hAnsi="Calibri" w:cs="Calibri"/>
      </w:rPr>
      <w:ptab w:relativeTo="margin" w:alignment="right" w:leader="none"/>
    </w:r>
    <w:r w:rsidR="00246904" w:rsidRPr="00246904">
      <w:rPr>
        <w:rFonts w:ascii="Calibri" w:eastAsia="標楷體" w:hAnsi="Calibri" w:cs="Calibri"/>
      </w:rPr>
      <w:t>TQF-FPM-000-0</w:t>
    </w:r>
    <w:r w:rsidR="005D1EA3">
      <w:rPr>
        <w:rFonts w:ascii="Calibri" w:eastAsia="標楷體" w:hAnsi="Calibri" w:cs="Calibri" w:hint="eastAsia"/>
      </w:rPr>
      <w:t>2</w:t>
    </w:r>
    <w:r w:rsidR="00246904" w:rsidRPr="00246904">
      <w:rPr>
        <w:rFonts w:ascii="Calibri" w:eastAsia="標楷體" w:hAnsi="Calibri" w:cs="Calibri"/>
      </w:rPr>
      <w:t xml:space="preserve"> </w:t>
    </w:r>
    <w:r w:rsidR="00AA22F3" w:rsidRPr="00F26332">
      <w:rPr>
        <w:rFonts w:ascii="Calibri" w:eastAsia="標楷體" w:hAnsi="Calibri" w:cs="Calibri"/>
      </w:rPr>
      <w:t>(1</w:t>
    </w:r>
    <w:r w:rsidRPr="00F26332">
      <w:rPr>
        <w:rFonts w:ascii="Calibri" w:eastAsia="標楷體" w:hAnsi="Calibri" w:cs="Calibri"/>
      </w:rPr>
      <w:t>)</w:t>
    </w:r>
  </w:p>
  <w:p w14:paraId="5E4DAEAE" w14:textId="6E289390" w:rsidR="00C21F07" w:rsidRPr="00F26332" w:rsidRDefault="00AA22F3" w:rsidP="0074291B">
    <w:pPr>
      <w:pStyle w:val="a3"/>
      <w:tabs>
        <w:tab w:val="clear" w:pos="8306"/>
      </w:tabs>
      <w:ind w:rightChars="-142" w:right="-341"/>
      <w:jc w:val="right"/>
      <w:rPr>
        <w:rFonts w:ascii="Calibri" w:eastAsia="標楷體" w:hAnsi="Calibri" w:cs="Calibri"/>
      </w:rPr>
    </w:pPr>
    <w:r w:rsidRPr="00F26332">
      <w:rPr>
        <w:rFonts w:ascii="Calibri" w:eastAsia="標楷體" w:hAnsi="Calibri" w:cs="Calibri"/>
      </w:rPr>
      <w:t>202</w:t>
    </w:r>
    <w:r w:rsidR="00825552">
      <w:rPr>
        <w:rFonts w:ascii="Calibri" w:eastAsia="標楷體" w:hAnsi="Calibri" w:cs="Calibri" w:hint="eastAsia"/>
      </w:rPr>
      <w:t>5</w:t>
    </w:r>
    <w:r w:rsidRPr="00F26332">
      <w:rPr>
        <w:rFonts w:ascii="Calibri" w:eastAsia="標楷體" w:hAnsi="Calibri" w:cs="Calibri"/>
      </w:rPr>
      <w:t>/</w:t>
    </w:r>
    <w:r w:rsidR="00246904">
      <w:rPr>
        <w:rFonts w:ascii="Calibri" w:eastAsia="標楷體" w:hAnsi="Calibri" w:cs="Calibri" w:hint="eastAsia"/>
      </w:rPr>
      <w:t>1</w:t>
    </w:r>
    <w:r w:rsidR="004F33C1">
      <w:rPr>
        <w:rFonts w:ascii="Calibri" w:eastAsia="標楷體" w:hAnsi="Calibri" w:cs="Calibri" w:hint="eastAsi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86356" w14:textId="77777777" w:rsidR="00C5477C" w:rsidRDefault="00C5477C">
      <w:r>
        <w:separator/>
      </w:r>
    </w:p>
  </w:footnote>
  <w:footnote w:type="continuationSeparator" w:id="0">
    <w:p w14:paraId="57BAC2EE" w14:textId="77777777" w:rsidR="00C5477C" w:rsidRDefault="00C5477C">
      <w:r>
        <w:continuationSeparator/>
      </w:r>
    </w:p>
  </w:footnote>
  <w:footnote w:type="continuationNotice" w:id="1">
    <w:p w14:paraId="320F8BEB" w14:textId="77777777" w:rsidR="00C5477C" w:rsidRDefault="00C547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2F8AF" w14:textId="6FF21255" w:rsidR="00213F1A" w:rsidRDefault="00BA5EF9" w:rsidP="00213F1A">
    <w:pPr>
      <w:pStyle w:val="a5"/>
      <w:jc w:val="center"/>
    </w:pPr>
    <w:r>
      <w:rPr>
        <w:noProof/>
      </w:rPr>
      <w:drawing>
        <wp:inline distT="0" distB="0" distL="0" distR="0" wp14:anchorId="34B62870" wp14:editId="4B3A1758">
          <wp:extent cx="3113405" cy="638175"/>
          <wp:effectExtent l="0" t="0" r="0" b="9525"/>
          <wp:docPr id="1769747682" name="圖片 1769747682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 的圖片&#10;&#10;自動產生的描述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560" t="46189" r="19360" b="34671"/>
                  <a:stretch/>
                </pic:blipFill>
                <pic:spPr bwMode="auto">
                  <a:xfrm>
                    <a:off x="0" y="0"/>
                    <a:ext cx="311340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3E46F9C" w14:textId="77777777" w:rsidR="0019315C" w:rsidRDefault="0019315C">
    <w:pPr>
      <w:pStyle w:val="a5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214D1"/>
    <w:multiLevelType w:val="hybridMultilevel"/>
    <w:tmpl w:val="5390267C"/>
    <w:lvl w:ilvl="0" w:tplc="F378D6A0">
      <w:start w:val="1"/>
      <w:numFmt w:val="decimal"/>
      <w:lvlText w:val="%1."/>
      <w:lvlJc w:val="left"/>
      <w:pPr>
        <w:ind w:left="52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26" w:hanging="480"/>
      </w:pPr>
    </w:lvl>
    <w:lvl w:ilvl="2" w:tplc="0409001B" w:tentative="1">
      <w:start w:val="1"/>
      <w:numFmt w:val="lowerRoman"/>
      <w:lvlText w:val="%3."/>
      <w:lvlJc w:val="right"/>
      <w:pPr>
        <w:ind w:left="1606" w:hanging="480"/>
      </w:pPr>
    </w:lvl>
    <w:lvl w:ilvl="3" w:tplc="0409000F" w:tentative="1">
      <w:start w:val="1"/>
      <w:numFmt w:val="decimal"/>
      <w:lvlText w:val="%4."/>
      <w:lvlJc w:val="left"/>
      <w:pPr>
        <w:ind w:left="20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66" w:hanging="480"/>
      </w:pPr>
    </w:lvl>
    <w:lvl w:ilvl="5" w:tplc="0409001B" w:tentative="1">
      <w:start w:val="1"/>
      <w:numFmt w:val="lowerRoman"/>
      <w:lvlText w:val="%6."/>
      <w:lvlJc w:val="right"/>
      <w:pPr>
        <w:ind w:left="3046" w:hanging="480"/>
      </w:pPr>
    </w:lvl>
    <w:lvl w:ilvl="6" w:tplc="0409000F" w:tentative="1">
      <w:start w:val="1"/>
      <w:numFmt w:val="decimal"/>
      <w:lvlText w:val="%7."/>
      <w:lvlJc w:val="left"/>
      <w:pPr>
        <w:ind w:left="35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06" w:hanging="480"/>
      </w:pPr>
    </w:lvl>
    <w:lvl w:ilvl="8" w:tplc="0409001B" w:tentative="1">
      <w:start w:val="1"/>
      <w:numFmt w:val="lowerRoman"/>
      <w:lvlText w:val="%9."/>
      <w:lvlJc w:val="right"/>
      <w:pPr>
        <w:ind w:left="4486" w:hanging="480"/>
      </w:pPr>
    </w:lvl>
  </w:abstractNum>
  <w:abstractNum w:abstractNumId="1" w15:restartNumberingAfterBreak="0">
    <w:nsid w:val="04282931"/>
    <w:multiLevelType w:val="hybridMultilevel"/>
    <w:tmpl w:val="DA822B70"/>
    <w:lvl w:ilvl="0" w:tplc="1EDAF884">
      <w:start w:val="1"/>
      <w:numFmt w:val="bullet"/>
      <w:lvlText w:val=""/>
      <w:lvlJc w:val="left"/>
      <w:pPr>
        <w:ind w:left="612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2" w:hanging="480"/>
      </w:pPr>
      <w:rPr>
        <w:rFonts w:ascii="Wingdings" w:hAnsi="Wingdings" w:hint="default"/>
      </w:rPr>
    </w:lvl>
  </w:abstractNum>
  <w:abstractNum w:abstractNumId="2" w15:restartNumberingAfterBreak="0">
    <w:nsid w:val="13AE244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8F1A0A"/>
    <w:multiLevelType w:val="hybridMultilevel"/>
    <w:tmpl w:val="5930DC0C"/>
    <w:lvl w:ilvl="0" w:tplc="1EDAF884">
      <w:start w:val="1"/>
      <w:numFmt w:val="bullet"/>
      <w:lvlText w:val=""/>
      <w:lvlJc w:val="left"/>
      <w:pPr>
        <w:ind w:left="626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10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6" w:hanging="480"/>
      </w:pPr>
      <w:rPr>
        <w:rFonts w:ascii="Wingdings" w:hAnsi="Wingdings" w:hint="default"/>
      </w:rPr>
    </w:lvl>
  </w:abstractNum>
  <w:abstractNum w:abstractNumId="4" w15:restartNumberingAfterBreak="0">
    <w:nsid w:val="25C70DE4"/>
    <w:multiLevelType w:val="hybridMultilevel"/>
    <w:tmpl w:val="132490E4"/>
    <w:lvl w:ilvl="0" w:tplc="1EDAF884">
      <w:start w:val="1"/>
      <w:numFmt w:val="bullet"/>
      <w:lvlText w:val=""/>
      <w:lvlJc w:val="left"/>
      <w:pPr>
        <w:ind w:left="612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2" w:hanging="480"/>
      </w:pPr>
      <w:rPr>
        <w:rFonts w:ascii="Wingdings" w:hAnsi="Wingdings" w:hint="default"/>
      </w:rPr>
    </w:lvl>
  </w:abstractNum>
  <w:abstractNum w:abstractNumId="5" w15:restartNumberingAfterBreak="0">
    <w:nsid w:val="293F1EAB"/>
    <w:multiLevelType w:val="hybridMultilevel"/>
    <w:tmpl w:val="75DC0D22"/>
    <w:lvl w:ilvl="0" w:tplc="1EDAF884">
      <w:start w:val="1"/>
      <w:numFmt w:val="bullet"/>
      <w:lvlText w:val=""/>
      <w:lvlJc w:val="left"/>
      <w:pPr>
        <w:ind w:left="612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2" w:hanging="480"/>
      </w:pPr>
      <w:rPr>
        <w:rFonts w:ascii="Wingdings" w:hAnsi="Wingdings" w:hint="default"/>
      </w:rPr>
    </w:lvl>
  </w:abstractNum>
  <w:abstractNum w:abstractNumId="6" w15:restartNumberingAfterBreak="0">
    <w:nsid w:val="5E6A6556"/>
    <w:multiLevelType w:val="hybridMultilevel"/>
    <w:tmpl w:val="091A95EC"/>
    <w:lvl w:ilvl="0" w:tplc="CF847488">
      <w:start w:val="1"/>
      <w:numFmt w:val="taiwaneseCountingThousand"/>
      <w:lvlText w:val="（%1）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5E51AF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95238EB"/>
    <w:multiLevelType w:val="multilevel"/>
    <w:tmpl w:val="FDBE038A"/>
    <w:lvl w:ilvl="0">
      <w:start w:val="1"/>
      <w:numFmt w:val="taiwaneseCountingThousand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taiwaneseCountingThousand"/>
      <w:lvlText w:val="(%2)"/>
      <w:lvlJc w:val="left"/>
      <w:pPr>
        <w:tabs>
          <w:tab w:val="num" w:pos="2041"/>
        </w:tabs>
        <w:ind w:left="2041" w:hanging="1644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440" w:hanging="360"/>
      </w:pPr>
      <w:rPr>
        <w:rFonts w:hint="eastAsia"/>
      </w:rPr>
    </w:lvl>
    <w:lvl w:ilvl="4">
      <w:start w:val="1"/>
      <w:numFmt w:val="upperRoman"/>
      <w:lvlText w:val="%5."/>
      <w:lvlJc w:val="left"/>
      <w:pPr>
        <w:tabs>
          <w:tab w:val="num" w:pos="2160"/>
        </w:tabs>
        <w:ind w:left="1800" w:hanging="360"/>
      </w:pPr>
      <w:rPr>
        <w:rFonts w:hint="eastAsia"/>
      </w:rPr>
    </w:lvl>
    <w:lvl w:ilvl="5">
      <w:start w:val="1"/>
      <w:numFmt w:val="lowerLetter"/>
      <w:lvlText w:val="%6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lowerRoman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9" w15:restartNumberingAfterBreak="0">
    <w:nsid w:val="6D1B7CFC"/>
    <w:multiLevelType w:val="hybridMultilevel"/>
    <w:tmpl w:val="5C8022A4"/>
    <w:lvl w:ilvl="0" w:tplc="FFFFFFFF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41C227A"/>
    <w:multiLevelType w:val="hybridMultilevel"/>
    <w:tmpl w:val="393E4E84"/>
    <w:lvl w:ilvl="0" w:tplc="CF0A4136">
      <w:start w:val="1"/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715386A"/>
    <w:multiLevelType w:val="hybridMultilevel"/>
    <w:tmpl w:val="7D3E1C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8DC5FCE"/>
    <w:multiLevelType w:val="hybridMultilevel"/>
    <w:tmpl w:val="7D3E1C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947784086">
    <w:abstractNumId w:val="2"/>
  </w:num>
  <w:num w:numId="2" w16cid:durableId="1280186889">
    <w:abstractNumId w:val="10"/>
  </w:num>
  <w:num w:numId="3" w16cid:durableId="1675955766">
    <w:abstractNumId w:val="11"/>
  </w:num>
  <w:num w:numId="4" w16cid:durableId="1437868201">
    <w:abstractNumId w:val="7"/>
  </w:num>
  <w:num w:numId="5" w16cid:durableId="613708462">
    <w:abstractNumId w:val="12"/>
  </w:num>
  <w:num w:numId="6" w16cid:durableId="1940140627">
    <w:abstractNumId w:val="8"/>
  </w:num>
  <w:num w:numId="7" w16cid:durableId="1794710018">
    <w:abstractNumId w:val="3"/>
  </w:num>
  <w:num w:numId="8" w16cid:durableId="570236916">
    <w:abstractNumId w:val="5"/>
  </w:num>
  <w:num w:numId="9" w16cid:durableId="1642466757">
    <w:abstractNumId w:val="1"/>
  </w:num>
  <w:num w:numId="10" w16cid:durableId="1354459768">
    <w:abstractNumId w:val="9"/>
  </w:num>
  <w:num w:numId="11" w16cid:durableId="190805426">
    <w:abstractNumId w:val="6"/>
  </w:num>
  <w:num w:numId="12" w16cid:durableId="1224680742">
    <w:abstractNumId w:val="0"/>
  </w:num>
  <w:num w:numId="13" w16cid:durableId="1260214331">
    <w:abstractNumId w:val="4"/>
  </w:num>
  <w:num w:numId="14" w16cid:durableId="1995863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readOnly" w:enforcement="1" w:cryptProviderType="rsaAES" w:cryptAlgorithmClass="hash" w:cryptAlgorithmType="typeAny" w:cryptAlgorithmSid="14" w:cryptSpinCount="100000" w:hash="yI4BQ9O2dOGSHkF4vM4a6TZrAxSVjXpU1qpU3ue6ZrxCW8kA4m/e3B2dWV1an1CSzWtHTwTdq4NhQHGNvhQBlQ==" w:salt="whdOb4K9Uwi0fSiYSSZ9xg==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TEwtjAxMjS3sDRR0lEKTi0uzszPAykwrwUAljxdJSwAAAA="/>
  </w:docVars>
  <w:rsids>
    <w:rsidRoot w:val="0088658C"/>
    <w:rsid w:val="00001883"/>
    <w:rsid w:val="00002016"/>
    <w:rsid w:val="000102D5"/>
    <w:rsid w:val="00010FFF"/>
    <w:rsid w:val="00022BF0"/>
    <w:rsid w:val="00025C64"/>
    <w:rsid w:val="000413A6"/>
    <w:rsid w:val="00051120"/>
    <w:rsid w:val="00055525"/>
    <w:rsid w:val="0005738C"/>
    <w:rsid w:val="00067E61"/>
    <w:rsid w:val="000711D0"/>
    <w:rsid w:val="0008138F"/>
    <w:rsid w:val="000908FE"/>
    <w:rsid w:val="000916CA"/>
    <w:rsid w:val="000A5516"/>
    <w:rsid w:val="000A76FC"/>
    <w:rsid w:val="000B75AD"/>
    <w:rsid w:val="000D301B"/>
    <w:rsid w:val="000E029A"/>
    <w:rsid w:val="001123AA"/>
    <w:rsid w:val="00124963"/>
    <w:rsid w:val="001344C8"/>
    <w:rsid w:val="001444ED"/>
    <w:rsid w:val="00153FED"/>
    <w:rsid w:val="00156966"/>
    <w:rsid w:val="00157F00"/>
    <w:rsid w:val="00172E0B"/>
    <w:rsid w:val="00180115"/>
    <w:rsid w:val="00181C59"/>
    <w:rsid w:val="001821C3"/>
    <w:rsid w:val="00182297"/>
    <w:rsid w:val="001852D0"/>
    <w:rsid w:val="0018758F"/>
    <w:rsid w:val="00191067"/>
    <w:rsid w:val="0019315C"/>
    <w:rsid w:val="001967D3"/>
    <w:rsid w:val="001A7269"/>
    <w:rsid w:val="001B7681"/>
    <w:rsid w:val="001C2CAE"/>
    <w:rsid w:val="001D2BB6"/>
    <w:rsid w:val="001D66B4"/>
    <w:rsid w:val="001F244C"/>
    <w:rsid w:val="001F2982"/>
    <w:rsid w:val="00213544"/>
    <w:rsid w:val="00213F1A"/>
    <w:rsid w:val="002239F0"/>
    <w:rsid w:val="002263C7"/>
    <w:rsid w:val="00231514"/>
    <w:rsid w:val="0023691D"/>
    <w:rsid w:val="00246904"/>
    <w:rsid w:val="0024693B"/>
    <w:rsid w:val="002528BE"/>
    <w:rsid w:val="0025332B"/>
    <w:rsid w:val="00253D1E"/>
    <w:rsid w:val="002565F4"/>
    <w:rsid w:val="00260AB5"/>
    <w:rsid w:val="00274D2D"/>
    <w:rsid w:val="0028252E"/>
    <w:rsid w:val="002A15DD"/>
    <w:rsid w:val="002A40C4"/>
    <w:rsid w:val="002A5112"/>
    <w:rsid w:val="002B2787"/>
    <w:rsid w:val="002C35EE"/>
    <w:rsid w:val="002D7849"/>
    <w:rsid w:val="002E57F1"/>
    <w:rsid w:val="002E794D"/>
    <w:rsid w:val="002E7F58"/>
    <w:rsid w:val="002F3065"/>
    <w:rsid w:val="003006F7"/>
    <w:rsid w:val="003133E8"/>
    <w:rsid w:val="00315280"/>
    <w:rsid w:val="00317E77"/>
    <w:rsid w:val="00324BDE"/>
    <w:rsid w:val="00335437"/>
    <w:rsid w:val="00337CF0"/>
    <w:rsid w:val="003605C1"/>
    <w:rsid w:val="003644EF"/>
    <w:rsid w:val="003666B5"/>
    <w:rsid w:val="00384A75"/>
    <w:rsid w:val="00384AD2"/>
    <w:rsid w:val="0038567A"/>
    <w:rsid w:val="00386D99"/>
    <w:rsid w:val="00393648"/>
    <w:rsid w:val="00396230"/>
    <w:rsid w:val="003A4C00"/>
    <w:rsid w:val="003A6574"/>
    <w:rsid w:val="003B2ABE"/>
    <w:rsid w:val="003B3B49"/>
    <w:rsid w:val="003B3D2F"/>
    <w:rsid w:val="003B4665"/>
    <w:rsid w:val="003C497D"/>
    <w:rsid w:val="003D56B2"/>
    <w:rsid w:val="003E1FD3"/>
    <w:rsid w:val="003E3C2B"/>
    <w:rsid w:val="003F103F"/>
    <w:rsid w:val="003F5F38"/>
    <w:rsid w:val="003F764B"/>
    <w:rsid w:val="00431E6B"/>
    <w:rsid w:val="00432CD3"/>
    <w:rsid w:val="00447B39"/>
    <w:rsid w:val="00454A99"/>
    <w:rsid w:val="004731D3"/>
    <w:rsid w:val="00475D4E"/>
    <w:rsid w:val="00484D6E"/>
    <w:rsid w:val="00487DE8"/>
    <w:rsid w:val="004926C1"/>
    <w:rsid w:val="004965E6"/>
    <w:rsid w:val="004C2DB9"/>
    <w:rsid w:val="004C3441"/>
    <w:rsid w:val="004C796E"/>
    <w:rsid w:val="004D6578"/>
    <w:rsid w:val="004F33C1"/>
    <w:rsid w:val="00502606"/>
    <w:rsid w:val="00511E03"/>
    <w:rsid w:val="00513391"/>
    <w:rsid w:val="005223BE"/>
    <w:rsid w:val="00526B7C"/>
    <w:rsid w:val="00530107"/>
    <w:rsid w:val="00530BB8"/>
    <w:rsid w:val="00532180"/>
    <w:rsid w:val="005475F4"/>
    <w:rsid w:val="0056676A"/>
    <w:rsid w:val="00573CFC"/>
    <w:rsid w:val="00574576"/>
    <w:rsid w:val="005759EB"/>
    <w:rsid w:val="00585AB9"/>
    <w:rsid w:val="00594CAD"/>
    <w:rsid w:val="005979AD"/>
    <w:rsid w:val="005A0190"/>
    <w:rsid w:val="005A7136"/>
    <w:rsid w:val="005A7442"/>
    <w:rsid w:val="005B085D"/>
    <w:rsid w:val="005C3299"/>
    <w:rsid w:val="005D1EA3"/>
    <w:rsid w:val="005D295C"/>
    <w:rsid w:val="005E10BF"/>
    <w:rsid w:val="005E4442"/>
    <w:rsid w:val="0060265A"/>
    <w:rsid w:val="00614EC3"/>
    <w:rsid w:val="006162C7"/>
    <w:rsid w:val="00623049"/>
    <w:rsid w:val="00624DFC"/>
    <w:rsid w:val="00630966"/>
    <w:rsid w:val="006365EA"/>
    <w:rsid w:val="00637936"/>
    <w:rsid w:val="00637A9A"/>
    <w:rsid w:val="00637C2A"/>
    <w:rsid w:val="00642242"/>
    <w:rsid w:val="0065639D"/>
    <w:rsid w:val="0066668B"/>
    <w:rsid w:val="00673141"/>
    <w:rsid w:val="00696768"/>
    <w:rsid w:val="006B6992"/>
    <w:rsid w:val="006B7674"/>
    <w:rsid w:val="006C225A"/>
    <w:rsid w:val="006C740F"/>
    <w:rsid w:val="006D1ACB"/>
    <w:rsid w:val="006D67E3"/>
    <w:rsid w:val="006E57A1"/>
    <w:rsid w:val="006F551E"/>
    <w:rsid w:val="006F5F46"/>
    <w:rsid w:val="006F74C9"/>
    <w:rsid w:val="00706520"/>
    <w:rsid w:val="00707C47"/>
    <w:rsid w:val="0071486F"/>
    <w:rsid w:val="00724B7F"/>
    <w:rsid w:val="007261E2"/>
    <w:rsid w:val="00727F15"/>
    <w:rsid w:val="0073265C"/>
    <w:rsid w:val="0074291B"/>
    <w:rsid w:val="00743E87"/>
    <w:rsid w:val="007612C0"/>
    <w:rsid w:val="00763587"/>
    <w:rsid w:val="00775D1D"/>
    <w:rsid w:val="007818E7"/>
    <w:rsid w:val="007845F1"/>
    <w:rsid w:val="007A1B44"/>
    <w:rsid w:val="007A3BE6"/>
    <w:rsid w:val="007C1846"/>
    <w:rsid w:val="007C3817"/>
    <w:rsid w:val="007C3C12"/>
    <w:rsid w:val="007C420E"/>
    <w:rsid w:val="007C7631"/>
    <w:rsid w:val="007D2E51"/>
    <w:rsid w:val="007D3849"/>
    <w:rsid w:val="007D6F98"/>
    <w:rsid w:val="007E6129"/>
    <w:rsid w:val="007E7866"/>
    <w:rsid w:val="007F7DD4"/>
    <w:rsid w:val="00813212"/>
    <w:rsid w:val="00825552"/>
    <w:rsid w:val="00827228"/>
    <w:rsid w:val="00830C76"/>
    <w:rsid w:val="008370AF"/>
    <w:rsid w:val="00841013"/>
    <w:rsid w:val="00844214"/>
    <w:rsid w:val="008514B3"/>
    <w:rsid w:val="00852C94"/>
    <w:rsid w:val="008601E5"/>
    <w:rsid w:val="00864D1D"/>
    <w:rsid w:val="0087627C"/>
    <w:rsid w:val="0088658C"/>
    <w:rsid w:val="00886C81"/>
    <w:rsid w:val="00891F9C"/>
    <w:rsid w:val="00893DAD"/>
    <w:rsid w:val="008A502E"/>
    <w:rsid w:val="008B2754"/>
    <w:rsid w:val="008B6603"/>
    <w:rsid w:val="008C3341"/>
    <w:rsid w:val="008E752B"/>
    <w:rsid w:val="008F7036"/>
    <w:rsid w:val="00907A84"/>
    <w:rsid w:val="00925ECA"/>
    <w:rsid w:val="00927F9D"/>
    <w:rsid w:val="00930F08"/>
    <w:rsid w:val="00935260"/>
    <w:rsid w:val="00942536"/>
    <w:rsid w:val="00942663"/>
    <w:rsid w:val="00950F10"/>
    <w:rsid w:val="00960363"/>
    <w:rsid w:val="00961ED8"/>
    <w:rsid w:val="00965C73"/>
    <w:rsid w:val="0097762B"/>
    <w:rsid w:val="009A0506"/>
    <w:rsid w:val="009B63C8"/>
    <w:rsid w:val="009B6878"/>
    <w:rsid w:val="009C1F69"/>
    <w:rsid w:val="009D0FEE"/>
    <w:rsid w:val="009D1E62"/>
    <w:rsid w:val="009D4DBF"/>
    <w:rsid w:val="009E737D"/>
    <w:rsid w:val="009F3F9B"/>
    <w:rsid w:val="009F6138"/>
    <w:rsid w:val="009F7E98"/>
    <w:rsid w:val="00A00F25"/>
    <w:rsid w:val="00A1342A"/>
    <w:rsid w:val="00A34E5B"/>
    <w:rsid w:val="00A56C9F"/>
    <w:rsid w:val="00A57145"/>
    <w:rsid w:val="00A707EB"/>
    <w:rsid w:val="00A70B05"/>
    <w:rsid w:val="00A80393"/>
    <w:rsid w:val="00A80DDF"/>
    <w:rsid w:val="00A9117A"/>
    <w:rsid w:val="00A94CDE"/>
    <w:rsid w:val="00AA22F3"/>
    <w:rsid w:val="00AB2F5F"/>
    <w:rsid w:val="00AB3F6B"/>
    <w:rsid w:val="00AC0C23"/>
    <w:rsid w:val="00AC201F"/>
    <w:rsid w:val="00AD192C"/>
    <w:rsid w:val="00AD5DD0"/>
    <w:rsid w:val="00AF47D6"/>
    <w:rsid w:val="00B01260"/>
    <w:rsid w:val="00B04DF0"/>
    <w:rsid w:val="00B14DEF"/>
    <w:rsid w:val="00B319A1"/>
    <w:rsid w:val="00B3679E"/>
    <w:rsid w:val="00B43168"/>
    <w:rsid w:val="00B46457"/>
    <w:rsid w:val="00B644EB"/>
    <w:rsid w:val="00B70155"/>
    <w:rsid w:val="00B7229A"/>
    <w:rsid w:val="00B73C2A"/>
    <w:rsid w:val="00B869EC"/>
    <w:rsid w:val="00B960F8"/>
    <w:rsid w:val="00BA5EF9"/>
    <w:rsid w:val="00BB2781"/>
    <w:rsid w:val="00BB4972"/>
    <w:rsid w:val="00BB5258"/>
    <w:rsid w:val="00BB7386"/>
    <w:rsid w:val="00BC083E"/>
    <w:rsid w:val="00BC2143"/>
    <w:rsid w:val="00BC759F"/>
    <w:rsid w:val="00BD1F5A"/>
    <w:rsid w:val="00BD3DFD"/>
    <w:rsid w:val="00BE10E0"/>
    <w:rsid w:val="00BE4363"/>
    <w:rsid w:val="00BF094A"/>
    <w:rsid w:val="00BF1DA7"/>
    <w:rsid w:val="00BF77B7"/>
    <w:rsid w:val="00BF7BE0"/>
    <w:rsid w:val="00C117D6"/>
    <w:rsid w:val="00C11AA3"/>
    <w:rsid w:val="00C21F07"/>
    <w:rsid w:val="00C3283A"/>
    <w:rsid w:val="00C411FE"/>
    <w:rsid w:val="00C52C2F"/>
    <w:rsid w:val="00C5477C"/>
    <w:rsid w:val="00C55F23"/>
    <w:rsid w:val="00C62233"/>
    <w:rsid w:val="00C63F4C"/>
    <w:rsid w:val="00C6797D"/>
    <w:rsid w:val="00C713F9"/>
    <w:rsid w:val="00C876EF"/>
    <w:rsid w:val="00C91967"/>
    <w:rsid w:val="00CA3FDB"/>
    <w:rsid w:val="00CA5704"/>
    <w:rsid w:val="00CB3F93"/>
    <w:rsid w:val="00CB78F9"/>
    <w:rsid w:val="00CC0F05"/>
    <w:rsid w:val="00CD1C28"/>
    <w:rsid w:val="00CD1DC5"/>
    <w:rsid w:val="00CE23D5"/>
    <w:rsid w:val="00CF6D11"/>
    <w:rsid w:val="00D20C8C"/>
    <w:rsid w:val="00D268B7"/>
    <w:rsid w:val="00D4338E"/>
    <w:rsid w:val="00D4429D"/>
    <w:rsid w:val="00D4461A"/>
    <w:rsid w:val="00D523B6"/>
    <w:rsid w:val="00D606C8"/>
    <w:rsid w:val="00D61728"/>
    <w:rsid w:val="00D642D6"/>
    <w:rsid w:val="00D71C22"/>
    <w:rsid w:val="00D81602"/>
    <w:rsid w:val="00D845B5"/>
    <w:rsid w:val="00D91EA9"/>
    <w:rsid w:val="00DA08FA"/>
    <w:rsid w:val="00DA0C90"/>
    <w:rsid w:val="00DA5CEC"/>
    <w:rsid w:val="00DA7D1B"/>
    <w:rsid w:val="00DC37C5"/>
    <w:rsid w:val="00DC4A38"/>
    <w:rsid w:val="00DC5AD1"/>
    <w:rsid w:val="00DF0C5F"/>
    <w:rsid w:val="00DF7402"/>
    <w:rsid w:val="00DF76CB"/>
    <w:rsid w:val="00E16F23"/>
    <w:rsid w:val="00E22204"/>
    <w:rsid w:val="00E252F4"/>
    <w:rsid w:val="00E25A44"/>
    <w:rsid w:val="00E2707C"/>
    <w:rsid w:val="00E47039"/>
    <w:rsid w:val="00E52EC9"/>
    <w:rsid w:val="00E61AF3"/>
    <w:rsid w:val="00E62819"/>
    <w:rsid w:val="00E64BED"/>
    <w:rsid w:val="00EA7ED0"/>
    <w:rsid w:val="00EB0476"/>
    <w:rsid w:val="00EB5EC9"/>
    <w:rsid w:val="00EC180E"/>
    <w:rsid w:val="00EE03E9"/>
    <w:rsid w:val="00EF2F90"/>
    <w:rsid w:val="00EF7EA9"/>
    <w:rsid w:val="00F01957"/>
    <w:rsid w:val="00F117D0"/>
    <w:rsid w:val="00F13BD0"/>
    <w:rsid w:val="00F14819"/>
    <w:rsid w:val="00F23649"/>
    <w:rsid w:val="00F26332"/>
    <w:rsid w:val="00F33533"/>
    <w:rsid w:val="00F44BC7"/>
    <w:rsid w:val="00F512FE"/>
    <w:rsid w:val="00F51E15"/>
    <w:rsid w:val="00F51F10"/>
    <w:rsid w:val="00F54886"/>
    <w:rsid w:val="00F631D8"/>
    <w:rsid w:val="00F7135F"/>
    <w:rsid w:val="00FA4791"/>
    <w:rsid w:val="00FB0CD7"/>
    <w:rsid w:val="00FB57B5"/>
    <w:rsid w:val="00FD410C"/>
    <w:rsid w:val="00FD5B11"/>
    <w:rsid w:val="00FD7A28"/>
    <w:rsid w:val="00FE459F"/>
    <w:rsid w:val="00FE5B19"/>
    <w:rsid w:val="00FE6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5B522E"/>
  <w15:docId w15:val="{FE56C174-65F9-4B58-8A45-4E91A309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65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8865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88658C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213F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13F1A"/>
    <w:rPr>
      <w:sz w:val="20"/>
      <w:szCs w:val="20"/>
    </w:rPr>
  </w:style>
  <w:style w:type="paragraph" w:styleId="a7">
    <w:name w:val="Balloon Text"/>
    <w:basedOn w:val="a"/>
    <w:link w:val="a8"/>
    <w:semiHidden/>
    <w:unhideWhenUsed/>
    <w:rsid w:val="006F5F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F5F46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1.1"/>
    <w:basedOn w:val="a"/>
    <w:rsid w:val="00BC2143"/>
    <w:pPr>
      <w:snapToGrid w:val="0"/>
      <w:spacing w:before="120"/>
      <w:ind w:left="958" w:right="567"/>
      <w:jc w:val="both"/>
    </w:pPr>
    <w:rPr>
      <w:rFonts w:ascii="Arial" w:eastAsia="標楷體" w:hAnsi="Arial" w:cs="Times New Roman"/>
      <w:sz w:val="28"/>
      <w:szCs w:val="20"/>
    </w:rPr>
  </w:style>
  <w:style w:type="paragraph" w:styleId="a9">
    <w:name w:val="List Paragraph"/>
    <w:basedOn w:val="a"/>
    <w:uiPriority w:val="34"/>
    <w:qFormat/>
    <w:rsid w:val="000908FE"/>
    <w:pPr>
      <w:adjustRightInd w:val="0"/>
      <w:spacing w:line="360" w:lineRule="atLeast"/>
      <w:ind w:leftChars="200" w:left="480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styleId="aa">
    <w:name w:val="annotation reference"/>
    <w:basedOn w:val="a0"/>
    <w:uiPriority w:val="99"/>
    <w:semiHidden/>
    <w:unhideWhenUsed/>
    <w:rsid w:val="00BB2781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BB2781"/>
  </w:style>
  <w:style w:type="character" w:customStyle="1" w:styleId="ac">
    <w:name w:val="註解文字 字元"/>
    <w:basedOn w:val="a0"/>
    <w:link w:val="ab"/>
    <w:uiPriority w:val="99"/>
    <w:rsid w:val="00BB2781"/>
  </w:style>
  <w:style w:type="paragraph" w:styleId="ad">
    <w:name w:val="annotation subject"/>
    <w:basedOn w:val="ab"/>
    <w:next w:val="ab"/>
    <w:link w:val="ae"/>
    <w:uiPriority w:val="99"/>
    <w:semiHidden/>
    <w:unhideWhenUsed/>
    <w:rsid w:val="00BB2781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B2781"/>
    <w:rPr>
      <w:b/>
      <w:bCs/>
    </w:rPr>
  </w:style>
  <w:style w:type="paragraph" w:styleId="af">
    <w:name w:val="Revision"/>
    <w:hidden/>
    <w:uiPriority w:val="99"/>
    <w:semiHidden/>
    <w:rsid w:val="000916CA"/>
  </w:style>
  <w:style w:type="character" w:styleId="af0">
    <w:name w:val="Hyperlink"/>
    <w:basedOn w:val="a0"/>
    <w:uiPriority w:val="99"/>
    <w:unhideWhenUsed/>
    <w:rsid w:val="003B3B49"/>
    <w:rPr>
      <w:color w:val="0563C1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3B3B49"/>
    <w:rPr>
      <w:color w:val="605E5C"/>
      <w:shd w:val="clear" w:color="auto" w:fill="E1DFDD"/>
    </w:rPr>
  </w:style>
  <w:style w:type="table" w:styleId="af1">
    <w:name w:val="Table Grid"/>
    <w:basedOn w:val="a1"/>
    <w:uiPriority w:val="39"/>
    <w:rsid w:val="00DC5AD1"/>
    <w:pPr>
      <w:spacing w:line="400" w:lineRule="exact"/>
      <w:ind w:leftChars="176" w:left="176" w:firstLineChars="200" w:firstLine="200"/>
    </w:pPr>
    <w:rPr>
      <w:rFonts w:cs="Times New Roma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78780A-C366-46E7-AAE3-6C046F256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5</Words>
  <Characters>349</Characters>
  <Application>Microsoft Office Word</Application>
  <DocSecurity>8</DocSecurity>
  <Lines>23</Lines>
  <Paragraphs>36</Paragraphs>
  <ScaleCrop>false</ScaleCrop>
  <Company>TQFA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1(1.1)_台灣優良食品驗證附加方案-TQF Clean驗證申請書_Final</dc:title>
  <dc:creator>TQFA</dc:creator>
  <cp:lastModifiedBy>TQF驗證服務組-林芳瑜</cp:lastModifiedBy>
  <cp:revision>7</cp:revision>
  <cp:lastPrinted>2025-11-25T08:18:00Z</cp:lastPrinted>
  <dcterms:created xsi:type="dcterms:W3CDTF">2025-11-25T07:06:00Z</dcterms:created>
  <dcterms:modified xsi:type="dcterms:W3CDTF">2026-05-25T09:50:00Z</dcterms:modified>
</cp:coreProperties>
</file>